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3F79897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C01575">
        <w:t>Confirmed</w:t>
      </w:r>
    </w:p>
    <w:p w14:paraId="28A3F06E" w14:textId="6349E5D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DC17D7">
        <w:t>Thursday 8 June 2023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056894DE" w14:textId="4E90B608" w:rsidR="002B5720" w:rsidRPr="00244200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244200">
        <w:rPr>
          <w:color w:val="000000" w:themeColor="text1"/>
        </w:rPr>
        <w:t>Dr Peter Jackson</w:t>
      </w:r>
      <w:r w:rsidR="00BA4EAD" w:rsidRPr="00244200">
        <w:rPr>
          <w:color w:val="000000" w:themeColor="text1"/>
        </w:rPr>
        <w:t xml:space="preserve"> (</w:t>
      </w:r>
      <w:r w:rsidR="00720590">
        <w:rPr>
          <w:color w:val="000000" w:themeColor="text1"/>
        </w:rPr>
        <w:t xml:space="preserve">Vice </w:t>
      </w:r>
      <w:r w:rsidR="00BA4EAD" w:rsidRPr="00244200">
        <w:rPr>
          <w:color w:val="000000" w:themeColor="text1"/>
        </w:rPr>
        <w:t>Chair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1823B0D0" w14:textId="5BB5DC5D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Dr Paul Arundel</w:t>
      </w:r>
      <w:r w:rsidR="00BA4EAD" w:rsidRPr="00244200">
        <w:rPr>
          <w:color w:val="000000" w:themeColor="text1"/>
        </w:rPr>
        <w:t xml:space="preserve"> (</w:t>
      </w:r>
      <w:r w:rsidR="00720590">
        <w:rPr>
          <w:color w:val="000000" w:themeColor="text1"/>
        </w:rPr>
        <w:t>Chair</w:t>
      </w:r>
      <w:r w:rsidR="00BA4EAD" w:rsidRPr="00244200">
        <w:rPr>
          <w:color w:val="000000" w:themeColor="text1"/>
        </w:rPr>
        <w:t>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6152BC1A" w14:textId="6CE6D111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Annett Blochberg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09CFDCF" w14:textId="6DEF6332" w:rsidR="00A35C53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Emtiyaz Chowdhury</w:t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>Present for all items</w:t>
      </w:r>
    </w:p>
    <w:p w14:paraId="338D100C" w14:textId="666EE757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h Davis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5AD7CA4" w14:textId="47ADF03D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Carrie Gardn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6DCD5A5" w14:textId="76E622C2" w:rsidR="00442AEE" w:rsidRPr="00244200" w:rsidRDefault="00442AEE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Tina Garvey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s</w:t>
      </w:r>
    </w:p>
    <w:p w14:paraId="7C2F7F46" w14:textId="75D05B11" w:rsidR="00FB283A" w:rsidRPr="00244200" w:rsidRDefault="00821B1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Jonathan Ives</w:t>
      </w:r>
      <w:r w:rsidR="00FB283A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>Present for all items</w:t>
      </w:r>
    </w:p>
    <w:p w14:paraId="218F4ADE" w14:textId="56BA28C3" w:rsidR="007F60D1" w:rsidRPr="00244200" w:rsidRDefault="007F60D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tuart Mealing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s</w:t>
      </w:r>
    </w:p>
    <w:p w14:paraId="2F68AD12" w14:textId="38C52B98" w:rsidR="002B5720" w:rsidRPr="00244200" w:rsidRDefault="00794C24" w:rsidP="0043285C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 Payne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</w:t>
      </w:r>
      <w:r w:rsidR="00FB481C" w:rsidRPr="00244200">
        <w:rPr>
          <w:color w:val="000000" w:themeColor="text1"/>
        </w:rPr>
        <w:t>s</w:t>
      </w:r>
    </w:p>
    <w:p w14:paraId="7F262707" w14:textId="3A1B5ADD" w:rsidR="00BE4BAB" w:rsidRPr="00244200" w:rsidRDefault="00BE4BAB" w:rsidP="00BE4BAB">
      <w:pPr>
        <w:pStyle w:val="Paragraph"/>
        <w:rPr>
          <w:color w:val="000000" w:themeColor="text1"/>
        </w:rPr>
      </w:pPr>
      <w:r w:rsidRPr="00244200">
        <w:t>Angharad Shambler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  <w:t>Present for all items</w:t>
      </w:r>
    </w:p>
    <w:p w14:paraId="5D4AC9A3" w14:textId="722DF00F" w:rsidR="00BC5555" w:rsidRPr="00244200" w:rsidRDefault="00C064B4" w:rsidP="00950413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056F3BE6" w:rsidR="00950413" w:rsidRDefault="00626F48" w:rsidP="00950413">
      <w:pPr>
        <w:pStyle w:val="Paragraphnonumbers"/>
      </w:pPr>
      <w:r>
        <w:t>Jasdeep Hayre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6B4F5D" w:rsidRPr="00244200">
        <w:rPr>
          <w:color w:val="000000" w:themeColor="text1"/>
        </w:rPr>
        <w:t>Present for all items</w:t>
      </w:r>
    </w:p>
    <w:p w14:paraId="7B4C3E82" w14:textId="205A8173" w:rsidR="00950413" w:rsidRDefault="00626F48" w:rsidP="00950413">
      <w:pPr>
        <w:pStyle w:val="Paragraphnonumbers"/>
      </w:pPr>
      <w:r>
        <w:t>Celia Mayers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6B4F5D" w:rsidRPr="00244200">
        <w:rPr>
          <w:color w:val="000000" w:themeColor="text1"/>
        </w:rPr>
        <w:t>Present for all items</w:t>
      </w:r>
    </w:p>
    <w:p w14:paraId="37070673" w14:textId="5C0B113E" w:rsidR="00950413" w:rsidRDefault="007527ED" w:rsidP="00950413">
      <w:pPr>
        <w:pStyle w:val="Paragraphnonumbers"/>
      </w:pPr>
      <w:r w:rsidRPr="007527ED">
        <w:t>Christian Griffiths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6B4F5D" w:rsidRPr="00244200">
        <w:rPr>
          <w:color w:val="000000" w:themeColor="text1"/>
        </w:rPr>
        <w:t>Present for all items</w:t>
      </w:r>
    </w:p>
    <w:p w14:paraId="238F421F" w14:textId="5F081CEC" w:rsidR="00950413" w:rsidRDefault="007527ED" w:rsidP="00950413">
      <w:pPr>
        <w:pStyle w:val="Paragraphnonumbers"/>
        <w:rPr>
          <w:color w:val="000000" w:themeColor="text1"/>
        </w:rPr>
      </w:pPr>
      <w:r w:rsidRPr="007527ED">
        <w:t>Samuel Slayen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6B4F5D" w:rsidRPr="00244200">
        <w:rPr>
          <w:color w:val="000000" w:themeColor="text1"/>
        </w:rPr>
        <w:t>Present for all items</w:t>
      </w:r>
    </w:p>
    <w:p w14:paraId="059E2090" w14:textId="2C882B21" w:rsidR="003229A8" w:rsidRDefault="003229A8" w:rsidP="00950413">
      <w:pPr>
        <w:pStyle w:val="Paragraphnonumbers"/>
      </w:pPr>
      <w:r w:rsidRPr="0048716E">
        <w:t>Jacoline Bouvy</w:t>
      </w:r>
      <w:r>
        <w:t>, Programm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3AF102CA" w14:textId="5EF0DF4C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4B04E1C3" w14:textId="21BDD563" w:rsidR="00950413" w:rsidRPr="00085585" w:rsidRDefault="002E2850" w:rsidP="00950413">
      <w:pPr>
        <w:pStyle w:val="Paragraphnonumbers"/>
      </w:pPr>
      <w:r>
        <w:t xml:space="preserve">Professor </w:t>
      </w:r>
      <w:r w:rsidR="000B6A3A">
        <w:t>Matt Stevenson</w:t>
      </w:r>
      <w:r w:rsidR="00950413" w:rsidRPr="00085585">
        <w:t xml:space="preserve">, </w:t>
      </w:r>
      <w:r w:rsidR="008B1DD8">
        <w:t>University of Sheffield ScHARR</w:t>
      </w:r>
      <w:r w:rsidR="00950413">
        <w:tab/>
      </w:r>
      <w:r w:rsidR="00950413" w:rsidRPr="00751143">
        <w:t xml:space="preserve">Items </w:t>
      </w:r>
      <w:r w:rsidR="0050045B">
        <w:t>1</w:t>
      </w:r>
      <w:r w:rsidR="00950413" w:rsidRPr="00751143">
        <w:t xml:space="preserve"> to </w:t>
      </w:r>
      <w:r w:rsidR="0050045B">
        <w:t>4.1.3</w:t>
      </w:r>
    </w:p>
    <w:p w14:paraId="61EF7D4C" w14:textId="77777777" w:rsidR="00950413" w:rsidRPr="006231D3" w:rsidRDefault="00950413" w:rsidP="00950413">
      <w:pPr>
        <w:pStyle w:val="Heading3unnumbered"/>
      </w:pPr>
      <w:r>
        <w:lastRenderedPageBreak/>
        <w:t>Clinical, Patient &amp; NHS England experts</w:t>
      </w:r>
      <w:r w:rsidRPr="006231D3">
        <w:t xml:space="preserve"> present</w:t>
      </w:r>
    </w:p>
    <w:tbl>
      <w:tblPr>
        <w:tblW w:w="9502" w:type="dxa"/>
        <w:tblInd w:w="-142" w:type="dxa"/>
        <w:tblLook w:val="04A0" w:firstRow="1" w:lastRow="0" w:firstColumn="1" w:lastColumn="0" w:noHBand="0" w:noVBand="1"/>
      </w:tblPr>
      <w:tblGrid>
        <w:gridCol w:w="7230"/>
        <w:gridCol w:w="2272"/>
      </w:tblGrid>
      <w:tr w:rsidR="00A035FE" w:rsidRPr="00A035FE" w14:paraId="6EC2BE18" w14:textId="77777777" w:rsidTr="00444340">
        <w:trPr>
          <w:trHeight w:val="600"/>
        </w:trPr>
        <w:tc>
          <w:tcPr>
            <w:tcW w:w="7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A7F2C" w14:textId="77777777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Claire Mather, Director of Member Services - patient expert, nominated by DEBRA</w:t>
            </w:r>
          </w:p>
        </w:tc>
        <w:tc>
          <w:tcPr>
            <w:tcW w:w="2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D7CA0" w14:textId="77777777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1 to 4.1.3</w:t>
            </w:r>
          </w:p>
        </w:tc>
      </w:tr>
      <w:tr w:rsidR="00A035FE" w:rsidRPr="00A035FE" w14:paraId="1C414FF2" w14:textId="77777777" w:rsidTr="00444340">
        <w:trPr>
          <w:trHeight w:val="600"/>
        </w:trPr>
        <w:tc>
          <w:tcPr>
            <w:tcW w:w="7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0392DC" w14:textId="77777777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James Hinchcliffe, Volunteer Member - patient expert, nominated by DEBRA</w:t>
            </w:r>
          </w:p>
        </w:tc>
        <w:tc>
          <w:tcPr>
            <w:tcW w:w="2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25E14E" w14:textId="77777777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4.1.3 to 4.1.3</w:t>
            </w:r>
          </w:p>
        </w:tc>
      </w:tr>
      <w:tr w:rsidR="00A035FE" w:rsidRPr="00A035FE" w14:paraId="2B066F34" w14:textId="77777777" w:rsidTr="00444340">
        <w:trPr>
          <w:trHeight w:val="600"/>
        </w:trPr>
        <w:tc>
          <w:tcPr>
            <w:tcW w:w="7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4ABE4" w14:textId="143E9AB3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Margaret Hinchcliffe, Supporting James</w:t>
            </w:r>
            <w:r w:rsidR="00F7566C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 Hinch</w:t>
            </w:r>
            <w:r w:rsidR="00DC5FCF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cliffe</w:t>
            </w:r>
          </w:p>
        </w:tc>
        <w:tc>
          <w:tcPr>
            <w:tcW w:w="2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630D6B" w14:textId="42D6AC10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1 to 4.1.</w:t>
            </w:r>
            <w:r w:rsidR="00027621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="00A035FE" w:rsidRPr="00A035FE" w14:paraId="0EE45DB7" w14:textId="77777777" w:rsidTr="00444340">
        <w:trPr>
          <w:trHeight w:val="600"/>
        </w:trPr>
        <w:tc>
          <w:tcPr>
            <w:tcW w:w="7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E4F39C" w14:textId="77777777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Anna Martinez, Consultant – clinical expert, nominated by British Association of Dermatologists</w:t>
            </w:r>
          </w:p>
        </w:tc>
        <w:tc>
          <w:tcPr>
            <w:tcW w:w="2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6279B8" w14:textId="045D19EC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1 to 4.1.</w:t>
            </w:r>
            <w:r w:rsidR="00A6373B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="00A035FE" w:rsidRPr="00A035FE" w14:paraId="15644146" w14:textId="77777777" w:rsidTr="00444340">
        <w:trPr>
          <w:trHeight w:val="600"/>
        </w:trPr>
        <w:tc>
          <w:tcPr>
            <w:tcW w:w="7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BEF19" w14:textId="77777777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Jemima Mellerio, Consultant Dermatologist – clinical expert, nominated by Amryt (company)</w:t>
            </w:r>
          </w:p>
        </w:tc>
        <w:tc>
          <w:tcPr>
            <w:tcW w:w="2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408613" w14:textId="6FC3BE96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1 to 4.1.</w:t>
            </w:r>
            <w:r w:rsidR="00A6373B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="00A035FE" w:rsidRPr="00A035FE" w14:paraId="681DFA26" w14:textId="77777777" w:rsidTr="00444340">
        <w:trPr>
          <w:trHeight w:val="600"/>
        </w:trPr>
        <w:tc>
          <w:tcPr>
            <w:tcW w:w="7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28E103" w14:textId="05B91629" w:rsidR="00A035FE" w:rsidRPr="00A035FE" w:rsidRDefault="00F64FA9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 xml:space="preserve">Dr </w:t>
            </w:r>
            <w:r w:rsidR="00A035FE"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Ayesha Ali, Medical Advisor, Highly Specialised Services – NHS Commissioning expert, nominated by NHS England</w:t>
            </w:r>
          </w:p>
        </w:tc>
        <w:tc>
          <w:tcPr>
            <w:tcW w:w="2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D0DFA" w14:textId="3E121876" w:rsidR="00A035FE" w:rsidRPr="00A035FE" w:rsidRDefault="00A035FE" w:rsidP="00DC1D09">
            <w:pPr>
              <w:spacing w:after="120"/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</w:pPr>
            <w:r w:rsidRPr="00A035FE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Items 1 to 4.1.</w:t>
            </w:r>
            <w:r w:rsidR="00A6373B">
              <w:rPr>
                <w:rFonts w:eastAsia="Times New Roman"/>
                <w:bCs w:val="0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</w:tbl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0C31E9C9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A22680">
        <w:t>chair</w:t>
      </w:r>
      <w:r w:rsidR="000A32D4" w:rsidRPr="00A22680">
        <w:t>, Dr</w:t>
      </w:r>
      <w:r w:rsidR="000A32D4">
        <w:t xml:space="preserve"> Paul Arundel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2936E90F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297C2F">
        <w:t>Professor Philip Beales, Dr Shehla Mo</w:t>
      </w:r>
      <w:r w:rsidR="00D70A50">
        <w:t>hammed</w:t>
      </w:r>
      <w:r w:rsidR="008B5D0B">
        <w:t xml:space="preserve"> and</w:t>
      </w:r>
      <w:r w:rsidR="00D70A50">
        <w:t xml:space="preserve"> Anthony Williams</w:t>
      </w:r>
      <w:r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742ADAD" w:rsidR="00C015B8" w:rsidRPr="00205638" w:rsidRDefault="009F766F" w:rsidP="00981E6F">
      <w:pPr>
        <w:pStyle w:val="Level2numbered"/>
        <w:numPr>
          <w:ilvl w:val="1"/>
          <w:numId w:val="31"/>
        </w:numPr>
        <w:ind w:left="1134"/>
      </w:pPr>
      <w:r>
        <w:t>None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12A3334A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F6261B">
        <w:t>Wednesday 10 May 2023</w:t>
      </w:r>
      <w:r w:rsidR="00205638" w:rsidRPr="00A43181">
        <w:rPr>
          <w:highlight w:val="lightGray"/>
        </w:rPr>
        <w:t xml:space="preserve"> </w:t>
      </w:r>
    </w:p>
    <w:p w14:paraId="19C804B1" w14:textId="6D3091B5" w:rsidR="00003ED8" w:rsidRPr="00205638" w:rsidRDefault="00003ED8" w:rsidP="007669C5">
      <w:pPr>
        <w:pStyle w:val="Heading3"/>
        <w:numPr>
          <w:ilvl w:val="0"/>
          <w:numId w:val="5"/>
        </w:numPr>
      </w:pPr>
      <w:bookmarkStart w:id="3" w:name="_Hlk119512620"/>
      <w:r>
        <w:t>Evaluation</w:t>
      </w:r>
      <w:r w:rsidRPr="00205638">
        <w:t xml:space="preserve"> of </w:t>
      </w:r>
      <w:r w:rsidR="002D07D2">
        <w:rPr>
          <w:bCs w:val="0"/>
        </w:rPr>
        <w:t>b</w:t>
      </w:r>
      <w:r w:rsidR="00290D02" w:rsidRPr="00290D02">
        <w:rPr>
          <w:bCs w:val="0"/>
        </w:rPr>
        <w:t>irch bark extract for treating skin wounds associated with dystrophic and junctional epidermolysis bullosa [ID1505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0E9A0989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185885" w:rsidRPr="00185885">
        <w:t>Amryt Pharmaceuticals</w:t>
      </w:r>
      <w:r w:rsidR="00185885">
        <w:t>.</w:t>
      </w:r>
      <w:r>
        <w:t xml:space="preserve"> </w:t>
      </w:r>
    </w:p>
    <w:p w14:paraId="16236DC7" w14:textId="0282AD2D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8" w:history="1">
        <w:r w:rsidR="00244200" w:rsidRPr="005236DC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7E7053E2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D33861">
        <w:t xml:space="preserve">of the evidence presented to the committee. </w:t>
      </w:r>
      <w:r>
        <w:t xml:space="preserve">This information was presented to the committee by </w:t>
      </w:r>
      <w:r w:rsidR="00934629">
        <w:t>Sara Payne</w:t>
      </w:r>
      <w:r w:rsidR="00923626">
        <w:t>, Annett Blochberger and Emtiyaz Chowdhury</w:t>
      </w:r>
      <w:r w:rsidR="00B02821">
        <w:t>.</w:t>
      </w:r>
    </w:p>
    <w:bookmarkEnd w:id="5"/>
    <w:p w14:paraId="4250679B" w14:textId="36DF3A41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>Part 2 –</w:t>
      </w:r>
      <w:r w:rsidR="002D07D2">
        <w:t xml:space="preserve"> </w:t>
      </w:r>
      <w:r w:rsidRPr="001F551E">
        <w:t xml:space="preserve">Closed session (company </w:t>
      </w:r>
      <w:r w:rsidRPr="00B02821">
        <w:t xml:space="preserve">representatives, </w:t>
      </w:r>
      <w:r w:rsidR="00B02821" w:rsidRPr="00B02821">
        <w:t>clinical and patient</w:t>
      </w:r>
      <w:r w:rsidRPr="00B02821">
        <w:t xml:space="preserve"> experts, external assessment group representatives and members of th</w:t>
      </w:r>
      <w:r w:rsidRPr="001F551E">
        <w:t>e public were asked to leave the meeting)</w:t>
      </w:r>
    </w:p>
    <w:p w14:paraId="1AE6C8BC" w14:textId="6E38B733" w:rsidR="007669C5" w:rsidRPr="00C02D61" w:rsidRDefault="002D07D2" w:rsidP="007669C5">
      <w:pPr>
        <w:pStyle w:val="Level3numbered"/>
        <w:numPr>
          <w:ilvl w:val="2"/>
          <w:numId w:val="5"/>
        </w:numPr>
        <w:ind w:left="2155" w:hanging="737"/>
      </w:pPr>
      <w:r>
        <w:t>The committee then agreed to request additional analysis from the company.</w:t>
      </w:r>
    </w:p>
    <w:p w14:paraId="22AF9290" w14:textId="1391CB1E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0F6546" w:rsidRPr="00616579">
          <w:rPr>
            <w:rStyle w:val="Hyperlink"/>
          </w:rPr>
          <w:t>https://www.nice.org.uk/guidance/indevelopment/gid-ta10654</w:t>
        </w:r>
      </w:hyperlink>
      <w:r w:rsidR="000F6546">
        <w:t xml:space="preserve"> </w:t>
      </w:r>
    </w:p>
    <w:bookmarkEnd w:id="3"/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0DD07827" w:rsidR="00135794" w:rsidRPr="001F551E" w:rsidRDefault="007507BD" w:rsidP="004A1DFC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A02CB1">
        <w:t>Thursday 13 July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1B0DCA">
        <w:t>9:30am</w:t>
      </w:r>
      <w:r w:rsidR="00236AD0" w:rsidRPr="001F551E">
        <w:t>.</w:t>
      </w: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77F2A" w14:textId="77777777" w:rsidR="00CF7DFD" w:rsidRDefault="00CF7DFD" w:rsidP="006231D3">
      <w:r>
        <w:separator/>
      </w:r>
    </w:p>
  </w:endnote>
  <w:endnote w:type="continuationSeparator" w:id="0">
    <w:p w14:paraId="546D7FBD" w14:textId="77777777" w:rsidR="00CF7DFD" w:rsidRDefault="00CF7DFD" w:rsidP="006231D3">
      <w:r>
        <w:continuationSeparator/>
      </w:r>
    </w:p>
  </w:endnote>
  <w:endnote w:type="continuationNotice" w:id="1">
    <w:p w14:paraId="76224123" w14:textId="77777777" w:rsidR="00CF7DFD" w:rsidRDefault="00CF7DFD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3229A8">
      <w:fldChar w:fldCharType="begin"/>
    </w:r>
    <w:r w:rsidR="003229A8">
      <w:instrText xml:space="preserve"> NUMPAGES  </w:instrText>
    </w:r>
    <w:r w:rsidR="003229A8">
      <w:fldChar w:fldCharType="separate"/>
    </w:r>
    <w:r>
      <w:rPr>
        <w:noProof/>
      </w:rPr>
      <w:t>5</w:t>
    </w:r>
    <w:r w:rsidR="003229A8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6664A" w14:textId="77777777" w:rsidR="00CF7DFD" w:rsidRDefault="00CF7DFD" w:rsidP="006231D3">
      <w:r>
        <w:separator/>
      </w:r>
    </w:p>
  </w:footnote>
  <w:footnote w:type="continuationSeparator" w:id="0">
    <w:p w14:paraId="51A9470D" w14:textId="77777777" w:rsidR="00CF7DFD" w:rsidRDefault="00CF7DFD" w:rsidP="006231D3">
      <w:r>
        <w:continuationSeparator/>
      </w:r>
    </w:p>
  </w:footnote>
  <w:footnote w:type="continuationNotice" w:id="1">
    <w:p w14:paraId="311B8CA0" w14:textId="77777777" w:rsidR="00CF7DFD" w:rsidRDefault="00CF7DFD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172F"/>
    <w:rsid w:val="00003ED8"/>
    <w:rsid w:val="00027621"/>
    <w:rsid w:val="00031524"/>
    <w:rsid w:val="00040BED"/>
    <w:rsid w:val="000411A2"/>
    <w:rsid w:val="00044FC1"/>
    <w:rsid w:val="00053C24"/>
    <w:rsid w:val="00066002"/>
    <w:rsid w:val="00080C80"/>
    <w:rsid w:val="00083CF9"/>
    <w:rsid w:val="00085585"/>
    <w:rsid w:val="00093D2B"/>
    <w:rsid w:val="000A32D4"/>
    <w:rsid w:val="000A3C2F"/>
    <w:rsid w:val="000A687D"/>
    <w:rsid w:val="000B6A3A"/>
    <w:rsid w:val="000C4E08"/>
    <w:rsid w:val="000D1197"/>
    <w:rsid w:val="000F04B6"/>
    <w:rsid w:val="000F6546"/>
    <w:rsid w:val="0010461D"/>
    <w:rsid w:val="0011038B"/>
    <w:rsid w:val="00112212"/>
    <w:rsid w:val="0012100C"/>
    <w:rsid w:val="001220B1"/>
    <w:rsid w:val="001315D7"/>
    <w:rsid w:val="00135794"/>
    <w:rsid w:val="001420B9"/>
    <w:rsid w:val="001428ED"/>
    <w:rsid w:val="00161397"/>
    <w:rsid w:val="001661D2"/>
    <w:rsid w:val="001662DA"/>
    <w:rsid w:val="00167902"/>
    <w:rsid w:val="00185885"/>
    <w:rsid w:val="00196E93"/>
    <w:rsid w:val="001A18CE"/>
    <w:rsid w:val="001B0DCA"/>
    <w:rsid w:val="001B3057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37585"/>
    <w:rsid w:val="00240933"/>
    <w:rsid w:val="00244200"/>
    <w:rsid w:val="00250F16"/>
    <w:rsid w:val="002748D1"/>
    <w:rsid w:val="00277DAE"/>
    <w:rsid w:val="00290D02"/>
    <w:rsid w:val="00292A59"/>
    <w:rsid w:val="00297C2F"/>
    <w:rsid w:val="002B5720"/>
    <w:rsid w:val="002C258D"/>
    <w:rsid w:val="002C660B"/>
    <w:rsid w:val="002C7A84"/>
    <w:rsid w:val="002D07D2"/>
    <w:rsid w:val="002D1A7F"/>
    <w:rsid w:val="002D5C4B"/>
    <w:rsid w:val="002E2850"/>
    <w:rsid w:val="002F3D4E"/>
    <w:rsid w:val="002F5606"/>
    <w:rsid w:val="0030059A"/>
    <w:rsid w:val="003006A9"/>
    <w:rsid w:val="0030411C"/>
    <w:rsid w:val="003229A8"/>
    <w:rsid w:val="00337868"/>
    <w:rsid w:val="00344EA6"/>
    <w:rsid w:val="00350071"/>
    <w:rsid w:val="003566D9"/>
    <w:rsid w:val="00360F56"/>
    <w:rsid w:val="00370813"/>
    <w:rsid w:val="00377867"/>
    <w:rsid w:val="003844C3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22A6F"/>
    <w:rsid w:val="0043285C"/>
    <w:rsid w:val="00436657"/>
    <w:rsid w:val="004366CD"/>
    <w:rsid w:val="00442AEE"/>
    <w:rsid w:val="00444340"/>
    <w:rsid w:val="00444D16"/>
    <w:rsid w:val="00451599"/>
    <w:rsid w:val="00456A6D"/>
    <w:rsid w:val="00463336"/>
    <w:rsid w:val="00463370"/>
    <w:rsid w:val="00465E35"/>
    <w:rsid w:val="00467A54"/>
    <w:rsid w:val="00491CF7"/>
    <w:rsid w:val="00494F84"/>
    <w:rsid w:val="004A1DFC"/>
    <w:rsid w:val="004B45D0"/>
    <w:rsid w:val="004E02E2"/>
    <w:rsid w:val="004E192B"/>
    <w:rsid w:val="0050045B"/>
    <w:rsid w:val="00504C45"/>
    <w:rsid w:val="00507F46"/>
    <w:rsid w:val="005236DC"/>
    <w:rsid w:val="005360C8"/>
    <w:rsid w:val="00540FB2"/>
    <w:rsid w:val="00556AD2"/>
    <w:rsid w:val="00565D7F"/>
    <w:rsid w:val="00593560"/>
    <w:rsid w:val="00596F1C"/>
    <w:rsid w:val="005A21EC"/>
    <w:rsid w:val="005C0A14"/>
    <w:rsid w:val="005C28B4"/>
    <w:rsid w:val="005D2B46"/>
    <w:rsid w:val="005E24AD"/>
    <w:rsid w:val="005E2873"/>
    <w:rsid w:val="005E2FA2"/>
    <w:rsid w:val="005E6B2F"/>
    <w:rsid w:val="005E726E"/>
    <w:rsid w:val="00603397"/>
    <w:rsid w:val="00611CB1"/>
    <w:rsid w:val="00613786"/>
    <w:rsid w:val="00621E13"/>
    <w:rsid w:val="006231D3"/>
    <w:rsid w:val="00626F48"/>
    <w:rsid w:val="0064247C"/>
    <w:rsid w:val="00643C23"/>
    <w:rsid w:val="00654704"/>
    <w:rsid w:val="00662BB1"/>
    <w:rsid w:val="0066652E"/>
    <w:rsid w:val="00670F87"/>
    <w:rsid w:val="006712CE"/>
    <w:rsid w:val="0067259D"/>
    <w:rsid w:val="00682F9B"/>
    <w:rsid w:val="00683EA8"/>
    <w:rsid w:val="006B324A"/>
    <w:rsid w:val="006B4C67"/>
    <w:rsid w:val="006B4F5D"/>
    <w:rsid w:val="006D3185"/>
    <w:rsid w:val="006D61D1"/>
    <w:rsid w:val="006D77E0"/>
    <w:rsid w:val="006F3468"/>
    <w:rsid w:val="006F5A6A"/>
    <w:rsid w:val="007019D5"/>
    <w:rsid w:val="007074C2"/>
    <w:rsid w:val="00717E8C"/>
    <w:rsid w:val="00720590"/>
    <w:rsid w:val="00743B30"/>
    <w:rsid w:val="007507BD"/>
    <w:rsid w:val="007527ED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762"/>
    <w:rsid w:val="007A3DC0"/>
    <w:rsid w:val="007A689D"/>
    <w:rsid w:val="007A77E4"/>
    <w:rsid w:val="007B5879"/>
    <w:rsid w:val="007C331F"/>
    <w:rsid w:val="007C5EC3"/>
    <w:rsid w:val="007D0D24"/>
    <w:rsid w:val="007E0CC9"/>
    <w:rsid w:val="007F1EAB"/>
    <w:rsid w:val="007F5E7F"/>
    <w:rsid w:val="007F605A"/>
    <w:rsid w:val="007F60D1"/>
    <w:rsid w:val="00821B11"/>
    <w:rsid w:val="008236B6"/>
    <w:rsid w:val="00835FBC"/>
    <w:rsid w:val="00842ACF"/>
    <w:rsid w:val="008451A1"/>
    <w:rsid w:val="00850C0E"/>
    <w:rsid w:val="0088566F"/>
    <w:rsid w:val="008937E0"/>
    <w:rsid w:val="008A6C04"/>
    <w:rsid w:val="008B1DD8"/>
    <w:rsid w:val="008B5D0B"/>
    <w:rsid w:val="008C3DD4"/>
    <w:rsid w:val="008C42E7"/>
    <w:rsid w:val="008C44A2"/>
    <w:rsid w:val="008E0E0D"/>
    <w:rsid w:val="008E75F2"/>
    <w:rsid w:val="00903E68"/>
    <w:rsid w:val="009114CE"/>
    <w:rsid w:val="00922F67"/>
    <w:rsid w:val="00923626"/>
    <w:rsid w:val="00924278"/>
    <w:rsid w:val="00934629"/>
    <w:rsid w:val="00945826"/>
    <w:rsid w:val="00947812"/>
    <w:rsid w:val="00950413"/>
    <w:rsid w:val="00955914"/>
    <w:rsid w:val="00964CD8"/>
    <w:rsid w:val="009655D5"/>
    <w:rsid w:val="009665AE"/>
    <w:rsid w:val="009742E7"/>
    <w:rsid w:val="009807BF"/>
    <w:rsid w:val="00981E6F"/>
    <w:rsid w:val="0098211E"/>
    <w:rsid w:val="00986E38"/>
    <w:rsid w:val="00994987"/>
    <w:rsid w:val="009B0F74"/>
    <w:rsid w:val="009B1704"/>
    <w:rsid w:val="009B1A3F"/>
    <w:rsid w:val="009B23EF"/>
    <w:rsid w:val="009B5D1C"/>
    <w:rsid w:val="009D6B89"/>
    <w:rsid w:val="009E20B3"/>
    <w:rsid w:val="009E4E35"/>
    <w:rsid w:val="009F766F"/>
    <w:rsid w:val="009F7F84"/>
    <w:rsid w:val="00A02CB1"/>
    <w:rsid w:val="00A035FE"/>
    <w:rsid w:val="00A06F9C"/>
    <w:rsid w:val="00A22680"/>
    <w:rsid w:val="00A269AF"/>
    <w:rsid w:val="00A35C53"/>
    <w:rsid w:val="00A35D76"/>
    <w:rsid w:val="00A3610D"/>
    <w:rsid w:val="00A41EB9"/>
    <w:rsid w:val="00A428F8"/>
    <w:rsid w:val="00A43181"/>
    <w:rsid w:val="00A45CDD"/>
    <w:rsid w:val="00A60AF0"/>
    <w:rsid w:val="00A6373B"/>
    <w:rsid w:val="00A70955"/>
    <w:rsid w:val="00A82301"/>
    <w:rsid w:val="00A82558"/>
    <w:rsid w:val="00A87A7B"/>
    <w:rsid w:val="00A9277E"/>
    <w:rsid w:val="00A973EA"/>
    <w:rsid w:val="00AC7782"/>
    <w:rsid w:val="00AC7BD7"/>
    <w:rsid w:val="00AD0E92"/>
    <w:rsid w:val="00AD6F07"/>
    <w:rsid w:val="00AD7953"/>
    <w:rsid w:val="00AF3BCA"/>
    <w:rsid w:val="00B02821"/>
    <w:rsid w:val="00B053D4"/>
    <w:rsid w:val="00B07D36"/>
    <w:rsid w:val="00B2489E"/>
    <w:rsid w:val="00B4036E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5555"/>
    <w:rsid w:val="00BC6C1F"/>
    <w:rsid w:val="00BD1329"/>
    <w:rsid w:val="00BE4BAB"/>
    <w:rsid w:val="00C01575"/>
    <w:rsid w:val="00C015B8"/>
    <w:rsid w:val="00C02D61"/>
    <w:rsid w:val="00C04D2E"/>
    <w:rsid w:val="00C064B4"/>
    <w:rsid w:val="00C3119A"/>
    <w:rsid w:val="00C4215E"/>
    <w:rsid w:val="00C51601"/>
    <w:rsid w:val="00C55E3A"/>
    <w:rsid w:val="00C7373D"/>
    <w:rsid w:val="00C75930"/>
    <w:rsid w:val="00C82EFE"/>
    <w:rsid w:val="00C85CAA"/>
    <w:rsid w:val="00C871D3"/>
    <w:rsid w:val="00C941B6"/>
    <w:rsid w:val="00C963C4"/>
    <w:rsid w:val="00C978CB"/>
    <w:rsid w:val="00CA67B8"/>
    <w:rsid w:val="00CA697D"/>
    <w:rsid w:val="00CB14E1"/>
    <w:rsid w:val="00CB4466"/>
    <w:rsid w:val="00CF7DFD"/>
    <w:rsid w:val="00D11E93"/>
    <w:rsid w:val="00D14E64"/>
    <w:rsid w:val="00D22F90"/>
    <w:rsid w:val="00D33861"/>
    <w:rsid w:val="00D33D2F"/>
    <w:rsid w:val="00D36E00"/>
    <w:rsid w:val="00D70A50"/>
    <w:rsid w:val="00D70F52"/>
    <w:rsid w:val="00D74026"/>
    <w:rsid w:val="00DA0F66"/>
    <w:rsid w:val="00DA1F50"/>
    <w:rsid w:val="00DA78F8"/>
    <w:rsid w:val="00DA7E81"/>
    <w:rsid w:val="00DB4C94"/>
    <w:rsid w:val="00DB7ED3"/>
    <w:rsid w:val="00DC17D7"/>
    <w:rsid w:val="00DC1D09"/>
    <w:rsid w:val="00DC1F86"/>
    <w:rsid w:val="00DC35ED"/>
    <w:rsid w:val="00DC5FCF"/>
    <w:rsid w:val="00DD06F9"/>
    <w:rsid w:val="00DE0DAF"/>
    <w:rsid w:val="00DE1C75"/>
    <w:rsid w:val="00DF0C5C"/>
    <w:rsid w:val="00E00AAB"/>
    <w:rsid w:val="00E11BB9"/>
    <w:rsid w:val="00E16CDD"/>
    <w:rsid w:val="00E2211D"/>
    <w:rsid w:val="00E37C8A"/>
    <w:rsid w:val="00E46F5D"/>
    <w:rsid w:val="00E47FE7"/>
    <w:rsid w:val="00E53250"/>
    <w:rsid w:val="00E56B48"/>
    <w:rsid w:val="00E60116"/>
    <w:rsid w:val="00E77A26"/>
    <w:rsid w:val="00E81DB5"/>
    <w:rsid w:val="00E82B9F"/>
    <w:rsid w:val="00E854D5"/>
    <w:rsid w:val="00E9120D"/>
    <w:rsid w:val="00E927DA"/>
    <w:rsid w:val="00E95304"/>
    <w:rsid w:val="00EA375B"/>
    <w:rsid w:val="00EA7444"/>
    <w:rsid w:val="00EB1941"/>
    <w:rsid w:val="00EB31ED"/>
    <w:rsid w:val="00EC57DD"/>
    <w:rsid w:val="00EE1303"/>
    <w:rsid w:val="00EE5846"/>
    <w:rsid w:val="00EF1B45"/>
    <w:rsid w:val="00EF2BE2"/>
    <w:rsid w:val="00F14588"/>
    <w:rsid w:val="00F32B92"/>
    <w:rsid w:val="00F42F8E"/>
    <w:rsid w:val="00F57A78"/>
    <w:rsid w:val="00F6261B"/>
    <w:rsid w:val="00F64FA9"/>
    <w:rsid w:val="00F75173"/>
    <w:rsid w:val="00F7566C"/>
    <w:rsid w:val="00F86390"/>
    <w:rsid w:val="00F95663"/>
    <w:rsid w:val="00F97481"/>
    <w:rsid w:val="00FA676B"/>
    <w:rsid w:val="00FB283A"/>
    <w:rsid w:val="00FB3E49"/>
    <w:rsid w:val="00FB481C"/>
    <w:rsid w:val="00FB7C71"/>
    <w:rsid w:val="00FD0266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5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654/document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654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6</Words>
  <Characters>3460</Characters>
  <Application>Microsoft Office Word</Application>
  <DocSecurity>0</DocSecurity>
  <Lines>28</Lines>
  <Paragraphs>8</Paragraphs>
  <ScaleCrop>false</ScaleCrop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8-23T14:24:00Z</dcterms:created>
  <dcterms:modified xsi:type="dcterms:W3CDTF">2023-10-2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8-23T14:24:5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17520364-4d83-48fe-8e6c-e5f9f316a6d7</vt:lpwstr>
  </property>
  <property fmtid="{D5CDD505-2E9C-101B-9397-08002B2CF9AE}" pid="8" name="MSIP_Label_c69d85d5-6d9e-4305-a294-1f636ec0f2d6_ContentBits">
    <vt:lpwstr>0</vt:lpwstr>
  </property>
</Properties>
</file>